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892"/>
        <w:gridCol w:w="1840"/>
        <w:gridCol w:w="1161"/>
        <w:gridCol w:w="971"/>
        <w:gridCol w:w="1131"/>
        <w:gridCol w:w="1175"/>
        <w:gridCol w:w="1840"/>
        <w:gridCol w:w="811"/>
        <w:gridCol w:w="4245"/>
      </w:tblGrid>
      <w:tr w:rsidR="007628E7" w:rsidRPr="00010558" w14:paraId="49D7C4A3" w14:textId="77777777" w:rsidTr="006875EE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7628E7" w:rsidRPr="00010558" w14:paraId="75AA5C45" w14:textId="77777777" w:rsidTr="006875EE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184E9E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7628E7" w:rsidRPr="00010558" w14:paraId="302C6166" w14:textId="77777777" w:rsidTr="006875EE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74FA5" w14:textId="29BDB6BF" w:rsidR="005F35D0" w:rsidRDefault="005F35D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A732C6" w14:textId="1426D06B" w:rsidR="005F35D0" w:rsidRDefault="005F35D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53BADC" w14:textId="0E7EA238" w:rsidR="005F35D0" w:rsidRDefault="005F35D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ser</w:t>
            </w:r>
            <w:r>
              <w:rPr>
                <w:rFonts w:cs="Calibri"/>
                <w:lang w:eastAsia="zh-CN"/>
              </w:rPr>
              <w:t xml:space="preserve"> interface is not friendly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8345719" w14:textId="11544EFA" w:rsidR="005F35D0" w:rsidRDefault="006875E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AFE375E" w14:textId="6D333204" w:rsidR="005F35D0" w:rsidRDefault="006875E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EF076" w14:textId="5B90B347" w:rsidR="005F35D0" w:rsidRDefault="006875E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7B9425" w14:textId="070EE7B4" w:rsidR="005F35D0" w:rsidRDefault="005F35D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EF0889" w14:textId="67573DB7" w:rsidR="005F35D0" w:rsidRDefault="005F35D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75957" w14:textId="2F627263" w:rsidR="005F35D0" w:rsidRPr="005F35D0" w:rsidRDefault="005F35D0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B5C30" w14:textId="77777777" w:rsidR="005F35D0" w:rsidRDefault="005F35D0" w:rsidP="00010558">
            <w:pPr>
              <w:spacing w:after="0" w:line="240" w:lineRule="auto"/>
            </w:pPr>
          </w:p>
        </w:tc>
      </w:tr>
      <w:tr w:rsidR="007628E7" w:rsidRPr="00010558" w14:paraId="470514AC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1563B" w14:textId="6FBE871C" w:rsidR="005F35D0" w:rsidRDefault="005F35D0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75D68D" w14:textId="3B9C7B0A" w:rsidR="005F35D0" w:rsidRDefault="00EE3E1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48CC7" w14:textId="5A2DA136" w:rsidR="005F35D0" w:rsidRDefault="00F435B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in the company is weak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D8998EA" w14:textId="10AA63D9" w:rsidR="005F35D0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2BC350E" w14:textId="6E38A90F" w:rsidR="005F35D0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C313B" w14:textId="3FC1973B" w:rsidR="005F35D0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D628D" w14:textId="77777777" w:rsidR="00F435BD" w:rsidRDefault="00F435B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ersonnel</w:t>
            </w:r>
          </w:p>
          <w:p w14:paraId="6B09616C" w14:textId="22F63E36" w:rsidR="005F35D0" w:rsidRDefault="00F435B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manag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B66E4" w14:textId="15D76CA7" w:rsidR="005F35D0" w:rsidRDefault="007628E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</w:t>
            </w:r>
            <w:r w:rsidR="00224065">
              <w:rPr>
                <w:rFonts w:cs="Calibri"/>
                <w:lang w:eastAsia="zh-CN"/>
              </w:rPr>
              <w:t xml:space="preserve"> manager will seriously make division of the labour and maintain the strict working order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72002" w14:textId="2C5952FC" w:rsidR="005F35D0" w:rsidRDefault="007628E7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3A4C6" w14:textId="77777777" w:rsidR="005F35D0" w:rsidRDefault="005F35D0" w:rsidP="00010558">
            <w:pPr>
              <w:spacing w:after="0" w:line="240" w:lineRule="auto"/>
            </w:pPr>
          </w:p>
        </w:tc>
      </w:tr>
      <w:tr w:rsidR="00224065" w:rsidRPr="00010558" w14:paraId="4D6747AE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8F936" w14:textId="2FB39845" w:rsidR="006875EE" w:rsidRDefault="006875E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6D5F30" w14:textId="443263C1" w:rsidR="006875EE" w:rsidRDefault="00EE3E1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994B8" w14:textId="5EFEA7E0" w:rsidR="006875EE" w:rsidRDefault="007628E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Friction during the schedul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40FB4058" w14:textId="7843E104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1E04039" w14:textId="0121C208" w:rsidR="006875EE" w:rsidRDefault="007628E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C6C6E" w14:textId="25CFB388" w:rsidR="006875EE" w:rsidRDefault="007628E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86166" w14:textId="3083180E" w:rsidR="006875EE" w:rsidRDefault="007628E7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P</w:t>
            </w:r>
            <w:r w:rsidRPr="007628E7">
              <w:rPr>
                <w:rFonts w:cs="Calibri"/>
                <w:lang w:eastAsia="zh-CN"/>
              </w:rPr>
              <w:t>roject manag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D61B0" w14:textId="02CD2177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224065">
              <w:rPr>
                <w:rFonts w:cs="Calibri"/>
                <w:lang w:eastAsia="zh-CN"/>
              </w:rPr>
              <w:t>The project manager will organize the funds, personnel and processes needed to ensure the accurate execution of the project</w:t>
            </w:r>
            <w:r>
              <w:rPr>
                <w:rFonts w:cs="Calibri"/>
                <w:lang w:eastAsia="zh-CN"/>
              </w:rPr>
              <w:t xml:space="preserve">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9A2C3" w14:textId="43CA0F20" w:rsidR="006875EE" w:rsidRDefault="00224065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5D634" w14:textId="77777777" w:rsidR="006875EE" w:rsidRDefault="006875EE" w:rsidP="00010558">
            <w:pPr>
              <w:spacing w:after="0" w:line="240" w:lineRule="auto"/>
            </w:pPr>
          </w:p>
        </w:tc>
      </w:tr>
      <w:tr w:rsidR="00224065" w:rsidRPr="00010558" w14:paraId="1C7A6DCA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5C04C" w14:textId="17E54BC3" w:rsidR="006875EE" w:rsidRDefault="006875E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1ECE2B" w14:textId="6BCD944A" w:rsidR="006875EE" w:rsidRDefault="00EE3E1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8280E" w14:textId="4538E428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E</w:t>
            </w:r>
            <w:r>
              <w:rPr>
                <w:rFonts w:cs="Calibri"/>
                <w:lang w:eastAsia="zh-CN"/>
              </w:rPr>
              <w:t>ach link cannot be will combine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857228" w14:textId="29DF0B59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07956E6" w14:textId="44D4085D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7A4BF" w14:textId="72472B3B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482282" w14:textId="6C401DBB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S</w:t>
            </w:r>
            <w:r>
              <w:rPr>
                <w:rFonts w:cs="Calibri"/>
                <w:lang w:eastAsia="zh-CN"/>
              </w:rPr>
              <w:t>enior organiz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0733B8" w14:textId="77777777" w:rsidR="007628E7" w:rsidRPr="007628E7" w:rsidRDefault="007628E7" w:rsidP="007628E7">
            <w:pPr>
              <w:spacing w:after="0" w:line="240" w:lineRule="auto"/>
              <w:rPr>
                <w:rFonts w:cs="Calibri"/>
              </w:rPr>
            </w:pPr>
            <w:r w:rsidRPr="007628E7">
              <w:rPr>
                <w:rFonts w:cs="Calibri"/>
              </w:rPr>
              <w:t xml:space="preserve">Many meetings </w:t>
            </w:r>
          </w:p>
          <w:p w14:paraId="74609716" w14:textId="4C57FE66" w:rsidR="006875EE" w:rsidRDefault="007628E7" w:rsidP="007628E7">
            <w:pPr>
              <w:spacing w:after="0" w:line="240" w:lineRule="auto"/>
              <w:rPr>
                <w:rFonts w:cs="Calibri"/>
              </w:rPr>
            </w:pPr>
            <w:r w:rsidRPr="007628E7">
              <w:rPr>
                <w:rFonts w:cs="Calibri"/>
              </w:rPr>
              <w:t>were held to connect the details and adjust the decision according to the actual situation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11A3C" w14:textId="5950D122" w:rsidR="006875EE" w:rsidRDefault="00224065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8315C" w14:textId="77777777" w:rsidR="006875EE" w:rsidRDefault="006875EE" w:rsidP="00010558">
            <w:pPr>
              <w:spacing w:after="0" w:line="240" w:lineRule="auto"/>
            </w:pPr>
          </w:p>
        </w:tc>
      </w:tr>
      <w:tr w:rsidR="00224065" w:rsidRPr="00010558" w14:paraId="1F93C77D" w14:textId="77777777" w:rsidTr="00224065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2B048" w14:textId="52983043" w:rsidR="006875EE" w:rsidRDefault="006875E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C18216" w14:textId="10A08485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86E38" w14:textId="28AD80A0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nadequate research-oriented developm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A99274C" w14:textId="58D1912D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08556FE" w14:textId="70AFB9C0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71395" w14:textId="042C06FD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715A5" w14:textId="511265DB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>esearcher</w:t>
            </w:r>
          </w:p>
        </w:tc>
        <w:tc>
          <w:tcPr>
            <w:tcW w:w="19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1E9A" w14:textId="32105AE1" w:rsidR="006875EE" w:rsidRDefault="00224065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 xml:space="preserve">he researcher will </w:t>
            </w:r>
            <w:r w:rsidR="008D7BB9">
              <w:rPr>
                <w:rFonts w:cs="Calibri"/>
                <w:lang w:eastAsia="zh-CN"/>
              </w:rPr>
              <w:t xml:space="preserve">take times to make researches of the project development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0D49B" w14:textId="36E4159A" w:rsidR="006875EE" w:rsidRDefault="008D7BB9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93645" w14:textId="77777777" w:rsidR="006875EE" w:rsidRDefault="006875EE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lastRenderedPageBreak/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84E9E"/>
    <w:rsid w:val="00224065"/>
    <w:rsid w:val="005F35D0"/>
    <w:rsid w:val="00684B5F"/>
    <w:rsid w:val="006875EE"/>
    <w:rsid w:val="007628E7"/>
    <w:rsid w:val="007F5382"/>
    <w:rsid w:val="008D7BB9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EE3E1A"/>
    <w:rsid w:val="00F363B3"/>
    <w:rsid w:val="00F435BD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6</Words>
  <Characters>1577</Characters>
  <Application>Microsoft Office Word</Application>
  <DocSecurity>0</DocSecurity>
  <Lines>13</Lines>
  <Paragraphs>3</Paragraphs>
  <ScaleCrop>false</ScaleCrop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王 哲涵</cp:lastModifiedBy>
  <cp:revision>2</cp:revision>
  <dcterms:created xsi:type="dcterms:W3CDTF">2021-10-26T06:47:00Z</dcterms:created>
  <dcterms:modified xsi:type="dcterms:W3CDTF">2021-10-26T06:47:00Z</dcterms:modified>
</cp:coreProperties>
</file>